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30D7B" w14:textId="3C6AF72C" w:rsidR="00577187" w:rsidRPr="00823A91" w:rsidRDefault="002A6E04" w:rsidP="007D55C0">
      <w:pPr>
        <w:jc w:val="center"/>
        <w:rPr>
          <w:b/>
          <w:sz w:val="32"/>
          <w:szCs w:val="32"/>
        </w:rPr>
      </w:pPr>
      <w:r w:rsidRPr="002A6E04">
        <w:rPr>
          <w:b/>
          <w:noProof/>
          <w:color w:val="FF0000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67C4DB88" wp14:editId="39B5F377">
            <wp:simplePos x="0" y="0"/>
            <wp:positionH relativeFrom="column">
              <wp:posOffset>331470</wp:posOffset>
            </wp:positionH>
            <wp:positionV relativeFrom="paragraph">
              <wp:posOffset>55245</wp:posOffset>
            </wp:positionV>
            <wp:extent cx="1264920" cy="1157605"/>
            <wp:effectExtent l="0" t="0" r="0" b="4445"/>
            <wp:wrapTight wrapText="bothSides">
              <wp:wrapPolygon edited="0">
                <wp:start x="0" y="0"/>
                <wp:lineTo x="0" y="21327"/>
                <wp:lineTo x="21145" y="21327"/>
                <wp:lineTo x="2114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920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7187" w:rsidRPr="002A6E04">
        <w:rPr>
          <w:b/>
          <w:color w:val="FF0000"/>
          <w:sz w:val="40"/>
          <w:szCs w:val="40"/>
        </w:rPr>
        <w:t xml:space="preserve"> </w:t>
      </w:r>
      <w:r w:rsidR="000E3A45" w:rsidRPr="002A6E04">
        <w:rPr>
          <w:b/>
          <w:color w:val="FF0000"/>
          <w:sz w:val="40"/>
          <w:szCs w:val="40"/>
        </w:rPr>
        <w:t>202</w:t>
      </w:r>
      <w:r w:rsidR="006179E0">
        <w:rPr>
          <w:b/>
          <w:color w:val="FF0000"/>
          <w:sz w:val="40"/>
          <w:szCs w:val="40"/>
        </w:rPr>
        <w:t>4</w:t>
      </w:r>
      <w:r w:rsidR="000E3A45" w:rsidRPr="002A6E04">
        <w:rPr>
          <w:b/>
          <w:color w:val="FF0000"/>
          <w:sz w:val="40"/>
          <w:szCs w:val="40"/>
        </w:rPr>
        <w:t xml:space="preserve"> T</w:t>
      </w:r>
      <w:r w:rsidR="00577187" w:rsidRPr="002A6E04">
        <w:rPr>
          <w:b/>
          <w:color w:val="FF0000"/>
          <w:sz w:val="40"/>
          <w:szCs w:val="40"/>
        </w:rPr>
        <w:t>ruck Driving Championships</w:t>
      </w:r>
    </w:p>
    <w:p w14:paraId="0B77DAEB" w14:textId="0F3881C2" w:rsidR="000E3A45" w:rsidRPr="00823A91" w:rsidRDefault="009C5580" w:rsidP="002A6E0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n Mother</w:t>
      </w:r>
      <w:r w:rsidR="002A6E04">
        <w:rPr>
          <w:b/>
          <w:sz w:val="32"/>
          <w:szCs w:val="32"/>
        </w:rPr>
        <w:t>/Father</w:t>
      </w:r>
      <w:r>
        <w:rPr>
          <w:b/>
          <w:sz w:val="32"/>
          <w:szCs w:val="32"/>
        </w:rPr>
        <w:t xml:space="preserve"> </w:t>
      </w:r>
      <w:r w:rsidR="00577187" w:rsidRPr="00823A91">
        <w:rPr>
          <w:b/>
          <w:sz w:val="32"/>
          <w:szCs w:val="32"/>
        </w:rPr>
        <w:t>Instructions</w:t>
      </w:r>
    </w:p>
    <w:p w14:paraId="7F6DB593" w14:textId="1EE8BDD4" w:rsidR="00577187" w:rsidRPr="007D55C0" w:rsidRDefault="00577187" w:rsidP="00577187"/>
    <w:p w14:paraId="2EDBB6EC" w14:textId="41BBC435" w:rsidR="00C80CBF" w:rsidRDefault="009C5580" w:rsidP="00C80CBF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n Mothers</w:t>
      </w:r>
      <w:r w:rsidR="002A6E04">
        <w:rPr>
          <w:sz w:val="24"/>
          <w:szCs w:val="24"/>
        </w:rPr>
        <w:t>/Fathers</w:t>
      </w:r>
      <w:r w:rsidR="00000190">
        <w:rPr>
          <w:sz w:val="24"/>
          <w:szCs w:val="24"/>
        </w:rPr>
        <w:t xml:space="preserve"> </w:t>
      </w:r>
      <w:r w:rsidR="00577187" w:rsidRPr="00823A91">
        <w:rPr>
          <w:sz w:val="24"/>
          <w:szCs w:val="24"/>
        </w:rPr>
        <w:t xml:space="preserve">are assigned to </w:t>
      </w:r>
      <w:r w:rsidR="00000190">
        <w:rPr>
          <w:sz w:val="24"/>
          <w:szCs w:val="24"/>
        </w:rPr>
        <w:t xml:space="preserve">a </w:t>
      </w:r>
      <w:r w:rsidR="00FE6228">
        <w:rPr>
          <w:sz w:val="24"/>
          <w:szCs w:val="24"/>
        </w:rPr>
        <w:t xml:space="preserve">TDC </w:t>
      </w:r>
      <w:r w:rsidR="00577187" w:rsidRPr="00823A91">
        <w:rPr>
          <w:sz w:val="24"/>
          <w:szCs w:val="24"/>
        </w:rPr>
        <w:t>competition</w:t>
      </w:r>
      <w:r w:rsidR="00FE6228">
        <w:rPr>
          <w:sz w:val="24"/>
          <w:szCs w:val="24"/>
        </w:rPr>
        <w:t xml:space="preserve"> group</w:t>
      </w:r>
      <w:r w:rsidR="00577187" w:rsidRPr="00823A91">
        <w:rPr>
          <w:sz w:val="24"/>
          <w:szCs w:val="24"/>
        </w:rPr>
        <w:t xml:space="preserve">. The </w:t>
      </w:r>
      <w:r>
        <w:rPr>
          <w:sz w:val="24"/>
          <w:szCs w:val="24"/>
        </w:rPr>
        <w:t>Den Mothers</w:t>
      </w:r>
      <w:r w:rsidR="002A6E04">
        <w:rPr>
          <w:sz w:val="24"/>
          <w:szCs w:val="24"/>
        </w:rPr>
        <w:t>/Fathers</w:t>
      </w:r>
      <w:r w:rsidR="00577187" w:rsidRPr="00823A91">
        <w:rPr>
          <w:sz w:val="24"/>
          <w:szCs w:val="24"/>
        </w:rPr>
        <w:t xml:space="preserve"> are responsible for having their </w:t>
      </w:r>
      <w:r w:rsidR="00FE6228">
        <w:rPr>
          <w:sz w:val="24"/>
          <w:szCs w:val="24"/>
        </w:rPr>
        <w:t>competi</w:t>
      </w:r>
      <w:r w:rsidR="00141077">
        <w:rPr>
          <w:sz w:val="24"/>
          <w:szCs w:val="24"/>
        </w:rPr>
        <w:t xml:space="preserve">tion group </w:t>
      </w:r>
      <w:r w:rsidR="00577187" w:rsidRPr="00823A91">
        <w:rPr>
          <w:sz w:val="24"/>
          <w:szCs w:val="24"/>
        </w:rPr>
        <w:t>report to the Pre-Trip Inspection and the Skills Test Course per the running order of the TDC.</w:t>
      </w:r>
    </w:p>
    <w:p w14:paraId="1F5F3770" w14:textId="12B79DFA" w:rsidR="00577187" w:rsidRDefault="00577187" w:rsidP="00577187">
      <w:pPr>
        <w:numPr>
          <w:ilvl w:val="0"/>
          <w:numId w:val="1"/>
        </w:numPr>
        <w:rPr>
          <w:sz w:val="24"/>
          <w:szCs w:val="24"/>
        </w:rPr>
      </w:pPr>
      <w:r w:rsidRPr="00823A91">
        <w:rPr>
          <w:sz w:val="24"/>
          <w:szCs w:val="24"/>
        </w:rPr>
        <w:t xml:space="preserve">The </w:t>
      </w:r>
      <w:r w:rsidR="009C5580">
        <w:rPr>
          <w:sz w:val="24"/>
          <w:szCs w:val="24"/>
        </w:rPr>
        <w:t>Den Mothers</w:t>
      </w:r>
      <w:r w:rsidR="002A6E04">
        <w:rPr>
          <w:sz w:val="24"/>
          <w:szCs w:val="24"/>
        </w:rPr>
        <w:t>/Fathers</w:t>
      </w:r>
      <w:r w:rsidRPr="00823A91">
        <w:rPr>
          <w:sz w:val="24"/>
          <w:szCs w:val="24"/>
        </w:rPr>
        <w:t xml:space="preserve"> must keep their </w:t>
      </w:r>
      <w:r w:rsidR="009C5580">
        <w:rPr>
          <w:sz w:val="24"/>
          <w:szCs w:val="24"/>
        </w:rPr>
        <w:t>class</w:t>
      </w:r>
      <w:r w:rsidRPr="00823A91">
        <w:rPr>
          <w:sz w:val="24"/>
          <w:szCs w:val="24"/>
        </w:rPr>
        <w:t xml:space="preserve"> together and inside the re</w:t>
      </w:r>
      <w:r w:rsidR="009C5580">
        <w:rPr>
          <w:sz w:val="24"/>
          <w:szCs w:val="24"/>
        </w:rPr>
        <w:t>spective bull pen</w:t>
      </w:r>
      <w:r w:rsidRPr="00823A91">
        <w:rPr>
          <w:sz w:val="24"/>
          <w:szCs w:val="24"/>
        </w:rPr>
        <w:t xml:space="preserve">. </w:t>
      </w:r>
    </w:p>
    <w:p w14:paraId="22DE89E6" w14:textId="1D11CBBC" w:rsidR="00C80CBF" w:rsidRPr="00823A91" w:rsidRDefault="00C80CBF" w:rsidP="0057718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Den Mothers</w:t>
      </w:r>
      <w:r w:rsidR="002A6E04">
        <w:rPr>
          <w:sz w:val="24"/>
          <w:szCs w:val="24"/>
        </w:rPr>
        <w:t>/Fathers</w:t>
      </w:r>
      <w:r>
        <w:rPr>
          <w:sz w:val="24"/>
          <w:szCs w:val="24"/>
        </w:rPr>
        <w:t xml:space="preserve"> will follow the running order as printed for their class in Pre-Trip and on the Skills Course.</w:t>
      </w:r>
    </w:p>
    <w:p w14:paraId="4E5CF799" w14:textId="77777777" w:rsidR="00577187" w:rsidRPr="00823A91" w:rsidRDefault="00577187" w:rsidP="00577187">
      <w:pPr>
        <w:numPr>
          <w:ilvl w:val="0"/>
          <w:numId w:val="1"/>
        </w:numPr>
        <w:rPr>
          <w:sz w:val="24"/>
          <w:szCs w:val="24"/>
        </w:rPr>
      </w:pPr>
      <w:r w:rsidRPr="00823A91">
        <w:rPr>
          <w:sz w:val="24"/>
          <w:szCs w:val="24"/>
        </w:rPr>
        <w:t xml:space="preserve">At no time may any of the Contestants watch any other Contestant in their </w:t>
      </w:r>
      <w:r w:rsidR="009C5580">
        <w:rPr>
          <w:sz w:val="24"/>
          <w:szCs w:val="24"/>
        </w:rPr>
        <w:t>class</w:t>
      </w:r>
      <w:r w:rsidRPr="00823A91">
        <w:rPr>
          <w:sz w:val="24"/>
          <w:szCs w:val="24"/>
        </w:rPr>
        <w:t xml:space="preserve"> compete. </w:t>
      </w:r>
    </w:p>
    <w:p w14:paraId="5F938784" w14:textId="77777777" w:rsidR="00577187" w:rsidRPr="00823A91" w:rsidRDefault="00577187" w:rsidP="00577187">
      <w:pPr>
        <w:numPr>
          <w:ilvl w:val="0"/>
          <w:numId w:val="1"/>
        </w:numPr>
        <w:rPr>
          <w:sz w:val="24"/>
          <w:szCs w:val="24"/>
        </w:rPr>
      </w:pPr>
      <w:r w:rsidRPr="00823A91">
        <w:rPr>
          <w:sz w:val="24"/>
          <w:szCs w:val="24"/>
        </w:rPr>
        <w:t xml:space="preserve">Once a Contestant has finished competing they are to leave the area immediately and have no contact with other Contestants still in the </w:t>
      </w:r>
      <w:proofErr w:type="gramStart"/>
      <w:r w:rsidRPr="00823A91">
        <w:rPr>
          <w:sz w:val="24"/>
          <w:szCs w:val="24"/>
        </w:rPr>
        <w:t>bull pen</w:t>
      </w:r>
      <w:proofErr w:type="gramEnd"/>
      <w:r w:rsidRPr="00823A91">
        <w:rPr>
          <w:sz w:val="24"/>
          <w:szCs w:val="24"/>
        </w:rPr>
        <w:t>.</w:t>
      </w:r>
    </w:p>
    <w:p w14:paraId="39C2B21D" w14:textId="292DBB7A" w:rsidR="002C4DCF" w:rsidRPr="00BF6D32" w:rsidRDefault="009C5580" w:rsidP="00BF6D32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</w:t>
      </w:r>
      <w:r w:rsidR="000405CB" w:rsidRPr="00823A91">
        <w:rPr>
          <w:sz w:val="24"/>
          <w:szCs w:val="24"/>
        </w:rPr>
        <w:t xml:space="preserve">f a Contestant </w:t>
      </w:r>
      <w:r>
        <w:rPr>
          <w:sz w:val="24"/>
          <w:szCs w:val="24"/>
        </w:rPr>
        <w:t xml:space="preserve">fails to </w:t>
      </w:r>
      <w:r w:rsidR="000405CB" w:rsidRPr="00823A91">
        <w:rPr>
          <w:sz w:val="24"/>
          <w:szCs w:val="24"/>
        </w:rPr>
        <w:t xml:space="preserve">follow instructions </w:t>
      </w:r>
      <w:r w:rsidRPr="00823A91">
        <w:rPr>
          <w:sz w:val="24"/>
          <w:szCs w:val="24"/>
        </w:rPr>
        <w:t>while in the pre-trip</w:t>
      </w:r>
      <w:r>
        <w:rPr>
          <w:sz w:val="24"/>
          <w:szCs w:val="24"/>
        </w:rPr>
        <w:t xml:space="preserve"> or skills course</w:t>
      </w:r>
      <w:r w:rsidRPr="00823A91">
        <w:rPr>
          <w:sz w:val="24"/>
          <w:szCs w:val="24"/>
        </w:rPr>
        <w:t xml:space="preserve"> </w:t>
      </w:r>
      <w:proofErr w:type="gramStart"/>
      <w:r w:rsidRPr="00823A91">
        <w:rPr>
          <w:sz w:val="24"/>
          <w:szCs w:val="24"/>
        </w:rPr>
        <w:t>bull pen</w:t>
      </w:r>
      <w:proofErr w:type="gramEnd"/>
      <w:r>
        <w:rPr>
          <w:sz w:val="24"/>
          <w:szCs w:val="24"/>
        </w:rPr>
        <w:t>, the Den Mothers</w:t>
      </w:r>
      <w:r w:rsidR="002A6E04">
        <w:rPr>
          <w:sz w:val="24"/>
          <w:szCs w:val="24"/>
        </w:rPr>
        <w:t>/Fathers</w:t>
      </w:r>
      <w:r>
        <w:rPr>
          <w:sz w:val="24"/>
          <w:szCs w:val="24"/>
        </w:rPr>
        <w:t xml:space="preserve"> are to document such infraction on the class running order sheet</w:t>
      </w:r>
      <w:r w:rsidRPr="00823A91">
        <w:rPr>
          <w:sz w:val="24"/>
          <w:szCs w:val="24"/>
        </w:rPr>
        <w:t>.</w:t>
      </w:r>
      <w:r>
        <w:rPr>
          <w:sz w:val="24"/>
          <w:szCs w:val="24"/>
        </w:rPr>
        <w:t xml:space="preserve"> Once documented the Den Mothers</w:t>
      </w:r>
      <w:r w:rsidR="002A6E04">
        <w:rPr>
          <w:sz w:val="24"/>
          <w:szCs w:val="24"/>
        </w:rPr>
        <w:t>/Fathers</w:t>
      </w:r>
      <w:r>
        <w:rPr>
          <w:sz w:val="24"/>
          <w:szCs w:val="24"/>
        </w:rPr>
        <w:t xml:space="preserve"> are to contact the TDC Chairman and the Den Mother</w:t>
      </w:r>
      <w:r w:rsidR="00BA182B">
        <w:rPr>
          <w:sz w:val="24"/>
          <w:szCs w:val="24"/>
        </w:rPr>
        <w:t xml:space="preserve">/Father </w:t>
      </w:r>
      <w:r>
        <w:rPr>
          <w:sz w:val="24"/>
          <w:szCs w:val="24"/>
        </w:rPr>
        <w:t>Chairman. There is to be no conversation with the contestant by the Den Mothers</w:t>
      </w:r>
      <w:r w:rsidR="00BA182B">
        <w:rPr>
          <w:sz w:val="24"/>
          <w:szCs w:val="24"/>
        </w:rPr>
        <w:t>/Father</w:t>
      </w:r>
      <w:r w:rsidR="00BF6D32">
        <w:rPr>
          <w:sz w:val="24"/>
          <w:szCs w:val="24"/>
        </w:rPr>
        <w:t xml:space="preserve"> of said infraction</w:t>
      </w:r>
      <w:r>
        <w:rPr>
          <w:sz w:val="24"/>
          <w:szCs w:val="24"/>
        </w:rPr>
        <w:t>.</w:t>
      </w:r>
      <w:r w:rsidRPr="00823A91">
        <w:rPr>
          <w:sz w:val="24"/>
          <w:szCs w:val="24"/>
        </w:rPr>
        <w:t xml:space="preserve"> </w:t>
      </w:r>
    </w:p>
    <w:p w14:paraId="7D37D03B" w14:textId="522DC271" w:rsidR="0071106A" w:rsidRPr="00C80CBF" w:rsidRDefault="009C5580" w:rsidP="00C80CBF">
      <w:pPr>
        <w:numPr>
          <w:ilvl w:val="0"/>
          <w:numId w:val="1"/>
        </w:numPr>
        <w:rPr>
          <w:sz w:val="24"/>
          <w:szCs w:val="24"/>
        </w:rPr>
      </w:pPr>
      <w:r w:rsidRPr="00C80CBF">
        <w:rPr>
          <w:sz w:val="24"/>
          <w:szCs w:val="24"/>
        </w:rPr>
        <w:t>If a Contestant is cheating and/or in possession of a cell phone while in the pre-trip or skills course bull pen</w:t>
      </w:r>
      <w:r w:rsidR="002810C7">
        <w:rPr>
          <w:sz w:val="24"/>
          <w:szCs w:val="24"/>
        </w:rPr>
        <w:t>s</w:t>
      </w:r>
      <w:r w:rsidRPr="00C80CBF">
        <w:rPr>
          <w:sz w:val="24"/>
          <w:szCs w:val="24"/>
        </w:rPr>
        <w:t>, the Den Mothers</w:t>
      </w:r>
      <w:r w:rsidR="00BA182B">
        <w:rPr>
          <w:sz w:val="24"/>
          <w:szCs w:val="24"/>
        </w:rPr>
        <w:t>/Fathers</w:t>
      </w:r>
      <w:r w:rsidRPr="00C80CBF">
        <w:rPr>
          <w:sz w:val="24"/>
          <w:szCs w:val="24"/>
        </w:rPr>
        <w:t xml:space="preserve"> are to document such infraction on the class running order sheet. Once documented the Den Mothers</w:t>
      </w:r>
      <w:r w:rsidR="00BA182B">
        <w:rPr>
          <w:sz w:val="24"/>
          <w:szCs w:val="24"/>
        </w:rPr>
        <w:t>/Fathers</w:t>
      </w:r>
      <w:r w:rsidRPr="00C80CBF">
        <w:rPr>
          <w:sz w:val="24"/>
          <w:szCs w:val="24"/>
        </w:rPr>
        <w:t xml:space="preserve"> are to contact the TDC Chairman and the Den Mother</w:t>
      </w:r>
      <w:r w:rsidR="00BA182B">
        <w:rPr>
          <w:sz w:val="24"/>
          <w:szCs w:val="24"/>
        </w:rPr>
        <w:t>/Father</w:t>
      </w:r>
      <w:r w:rsidRPr="00C80CBF">
        <w:rPr>
          <w:sz w:val="24"/>
          <w:szCs w:val="24"/>
        </w:rPr>
        <w:t xml:space="preserve"> Chairman. There is to be no conversation with the contestant by the Den Mothers</w:t>
      </w:r>
      <w:r w:rsidR="00BA182B">
        <w:rPr>
          <w:sz w:val="24"/>
          <w:szCs w:val="24"/>
        </w:rPr>
        <w:t>/Fathers</w:t>
      </w:r>
      <w:r w:rsidR="00BF6D32" w:rsidRPr="00C80CBF">
        <w:rPr>
          <w:sz w:val="24"/>
          <w:szCs w:val="24"/>
        </w:rPr>
        <w:t xml:space="preserve"> of said infraction</w:t>
      </w:r>
      <w:r w:rsidRPr="00C80CBF">
        <w:rPr>
          <w:sz w:val="24"/>
          <w:szCs w:val="24"/>
        </w:rPr>
        <w:t xml:space="preserve">. </w:t>
      </w:r>
    </w:p>
    <w:sectPr w:rsidR="0071106A" w:rsidRPr="00C80CBF" w:rsidSect="00A83583">
      <w:footerReference w:type="default" r:id="rId8"/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4CBCC" w14:textId="77777777" w:rsidR="00A83583" w:rsidRDefault="00A83583" w:rsidP="00577187">
      <w:pPr>
        <w:spacing w:after="0" w:line="240" w:lineRule="auto"/>
      </w:pPr>
      <w:r>
        <w:separator/>
      </w:r>
    </w:p>
  </w:endnote>
  <w:endnote w:type="continuationSeparator" w:id="0">
    <w:p w14:paraId="33A459A0" w14:textId="77777777" w:rsidR="00A83583" w:rsidRDefault="00A83583" w:rsidP="00577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9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C197FB" w14:textId="77777777" w:rsidR="00577187" w:rsidRDefault="00577187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2831C2E8" wp14:editId="180EFD73">
                  <wp:extent cx="5467350" cy="54610"/>
                  <wp:effectExtent l="9525" t="19050" r="9525" b="12065"/>
                  <wp:docPr id="647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9245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7FFC8C3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Shape 1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" fillcolor="black">
                  <w10:anchorlock/>
                </v:shape>
              </w:pict>
            </mc:Fallback>
          </mc:AlternateContent>
        </w:r>
      </w:p>
      <w:p w14:paraId="2AF06787" w14:textId="77777777" w:rsidR="00577187" w:rsidRDefault="00577187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C80C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C07CE2" w14:textId="77777777" w:rsidR="00577187" w:rsidRDefault="005771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92AB0" w14:textId="77777777" w:rsidR="00A83583" w:rsidRDefault="00A83583" w:rsidP="00577187">
      <w:pPr>
        <w:spacing w:after="0" w:line="240" w:lineRule="auto"/>
      </w:pPr>
      <w:r>
        <w:separator/>
      </w:r>
    </w:p>
  </w:footnote>
  <w:footnote w:type="continuationSeparator" w:id="0">
    <w:p w14:paraId="6665B34B" w14:textId="77777777" w:rsidR="00A83583" w:rsidRDefault="00A83583" w:rsidP="005771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C07A5"/>
    <w:multiLevelType w:val="hybridMultilevel"/>
    <w:tmpl w:val="83DE68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1641231085">
    <w:abstractNumId w:val="0"/>
  </w:num>
  <w:num w:numId="2" w16cid:durableId="316037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MzcyMDAxMjczNjdQ0lEKTi0uzszPAykwrgUAeyMyICwAAAA="/>
  </w:docVars>
  <w:rsids>
    <w:rsidRoot w:val="00D0487B"/>
    <w:rsid w:val="00000190"/>
    <w:rsid w:val="00004D36"/>
    <w:rsid w:val="000405CB"/>
    <w:rsid w:val="00045208"/>
    <w:rsid w:val="00050F54"/>
    <w:rsid w:val="000D58A7"/>
    <w:rsid w:val="000E3A45"/>
    <w:rsid w:val="00114FBB"/>
    <w:rsid w:val="00141077"/>
    <w:rsid w:val="001E42D9"/>
    <w:rsid w:val="001F1124"/>
    <w:rsid w:val="002810C7"/>
    <w:rsid w:val="002A6E04"/>
    <w:rsid w:val="002C39FA"/>
    <w:rsid w:val="002C4DCF"/>
    <w:rsid w:val="002D13CA"/>
    <w:rsid w:val="002E2D14"/>
    <w:rsid w:val="003B3525"/>
    <w:rsid w:val="00437520"/>
    <w:rsid w:val="00440FFD"/>
    <w:rsid w:val="004B4FD9"/>
    <w:rsid w:val="004D5036"/>
    <w:rsid w:val="00577187"/>
    <w:rsid w:val="005F74C5"/>
    <w:rsid w:val="006179E0"/>
    <w:rsid w:val="0071106A"/>
    <w:rsid w:val="007D55C0"/>
    <w:rsid w:val="00823A91"/>
    <w:rsid w:val="008541E3"/>
    <w:rsid w:val="008A7B09"/>
    <w:rsid w:val="008B0309"/>
    <w:rsid w:val="008C0786"/>
    <w:rsid w:val="0093295E"/>
    <w:rsid w:val="0095106F"/>
    <w:rsid w:val="009857C3"/>
    <w:rsid w:val="009C5580"/>
    <w:rsid w:val="00A83583"/>
    <w:rsid w:val="00AB4F2C"/>
    <w:rsid w:val="00B50A32"/>
    <w:rsid w:val="00B70D4F"/>
    <w:rsid w:val="00B834DE"/>
    <w:rsid w:val="00BA182B"/>
    <w:rsid w:val="00BF6D32"/>
    <w:rsid w:val="00C42609"/>
    <w:rsid w:val="00C80CBF"/>
    <w:rsid w:val="00CA19B9"/>
    <w:rsid w:val="00D0487B"/>
    <w:rsid w:val="00D15D92"/>
    <w:rsid w:val="00DA239D"/>
    <w:rsid w:val="00EC025C"/>
    <w:rsid w:val="00EF6390"/>
    <w:rsid w:val="00FA4166"/>
    <w:rsid w:val="00FE6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31F24"/>
  <w15:docId w15:val="{BB3FE4A9-1614-47BC-88A3-74ADCF284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7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187"/>
  </w:style>
  <w:style w:type="paragraph" w:styleId="Footer">
    <w:name w:val="footer"/>
    <w:basedOn w:val="Normal"/>
    <w:link w:val="FooterChar"/>
    <w:uiPriority w:val="99"/>
    <w:unhideWhenUsed/>
    <w:rsid w:val="00577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187"/>
  </w:style>
  <w:style w:type="paragraph" w:styleId="ListParagraph">
    <w:name w:val="List Paragraph"/>
    <w:basedOn w:val="Normal"/>
    <w:uiPriority w:val="34"/>
    <w:qFormat/>
    <w:rsid w:val="002C4D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23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3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2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D</dc:creator>
  <cp:keywords/>
  <dc:description/>
  <cp:lastModifiedBy>Seanelle Hanson</cp:lastModifiedBy>
  <cp:revision>14</cp:revision>
  <cp:lastPrinted>2014-03-24T19:15:00Z</cp:lastPrinted>
  <dcterms:created xsi:type="dcterms:W3CDTF">2023-03-29T22:55:00Z</dcterms:created>
  <dcterms:modified xsi:type="dcterms:W3CDTF">2024-02-16T20:18:00Z</dcterms:modified>
</cp:coreProperties>
</file>